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2E81" w:rsidRPr="000A7A5B" w:rsidRDefault="00FB1552" w:rsidP="00FC2E81">
      <w:pPr>
        <w:rPr>
          <w:lang w:val="es-419"/>
        </w:rPr>
      </w:pPr>
      <w:r w:rsidRPr="00BD6593">
        <w:rPr>
          <w:lang w:val="es-419"/>
        </w:rPr>
        <w:t>Estimado/a secretario/a del consistorio</w:t>
      </w:r>
      <w:r w:rsidR="00E44547" w:rsidRPr="00BD6593">
        <w:rPr>
          <w:lang w:val="es-419"/>
        </w:rPr>
        <w:t>:</w:t>
      </w:r>
      <w:r w:rsidR="00E44547" w:rsidRPr="00BD6593">
        <w:rPr>
          <w:lang w:val="es-419"/>
        </w:rPr>
        <w:br/>
      </w:r>
      <w:r w:rsidR="00E44547" w:rsidRPr="00BD6593">
        <w:rPr>
          <w:lang w:val="es-419"/>
        </w:rPr>
        <w:br/>
      </w:r>
      <w:r w:rsidRPr="00BD6593">
        <w:rPr>
          <w:lang w:val="es-419"/>
        </w:rPr>
        <w:t>¿Cuánto han podido las congregaciones de la Iglesia Presbiteriana (EE. UU.) ofrecer licencia por enfermeda</w:t>
      </w:r>
      <w:bookmarkStart w:id="0" w:name="_GoBack"/>
      <w:bookmarkEnd w:id="0"/>
      <w:r w:rsidRPr="00BD6593">
        <w:rPr>
          <w:lang w:val="es-419"/>
        </w:rPr>
        <w:t>d o permiso de crianza a sus pastores y otros empleados? ¿Cómo podría la denominación ajustar su currículo de educación cristiana para ajustarse aún más a las necesidades de las congregaciones?</w:t>
      </w:r>
      <w:r w:rsidR="00E44547" w:rsidRPr="00BD6593">
        <w:rPr>
          <w:lang w:val="es-419"/>
        </w:rPr>
        <w:br/>
      </w:r>
      <w:r w:rsidR="00E44547" w:rsidRPr="00BD6593">
        <w:rPr>
          <w:lang w:val="es-419"/>
        </w:rPr>
        <w:br/>
      </w:r>
      <w:r w:rsidR="00BD6593" w:rsidRPr="00BD6593">
        <w:rPr>
          <w:lang w:val="es-419"/>
        </w:rPr>
        <w:t>Estas son preguntas para que ayude a la denominación con sus respuestas participando en el cuestionario anual del secretariado (CAQ) 2018. Esta encuesta informa a las agencias de la IP (EE. UU.) sobre lo que las congregaciones están haciendo y cuáles son sus necesidades. La fecha límite para completar el cuestionario es el jueves 15 de noviembre.</w:t>
      </w:r>
      <w:r w:rsidR="00E44547" w:rsidRPr="00BD6593">
        <w:rPr>
          <w:lang w:val="es-419"/>
        </w:rPr>
        <w:br/>
      </w:r>
      <w:r w:rsidR="00E44547" w:rsidRPr="00BD6593">
        <w:rPr>
          <w:lang w:val="es-419"/>
        </w:rPr>
        <w:br/>
      </w:r>
      <w:r w:rsidR="00FC2E81" w:rsidRPr="000A7A5B">
        <w:rPr>
          <w:rFonts w:cstheme="minorHAnsi"/>
          <w:lang w:val="es-419"/>
        </w:rPr>
        <w:t>Para cambiar el idioma del cuestionario, vaya a la primera página y haga clic en el globo en la parte superior derecha. Haga clic en español</w:t>
      </w:r>
      <w:r w:rsidR="00FC2E81">
        <w:rPr>
          <w:rFonts w:cstheme="minorHAnsi"/>
          <w:lang w:val="es-419"/>
        </w:rPr>
        <w:t xml:space="preserve"> (estados unidos)</w:t>
      </w:r>
      <w:r w:rsidR="00FC2E81" w:rsidRPr="000A7A5B">
        <w:rPr>
          <w:rFonts w:cstheme="minorHAnsi"/>
          <w:lang w:val="es-419"/>
        </w:rPr>
        <w:t xml:space="preserve"> y el idioma cambiara de inglés a español.</w:t>
      </w:r>
    </w:p>
    <w:p w:rsidR="00FC2E81" w:rsidRDefault="006D3AD5">
      <w:pPr>
        <w:rPr>
          <w:lang w:val="es-419"/>
        </w:rPr>
      </w:pPr>
      <w:r w:rsidRPr="00BD6593">
        <w:rPr>
          <w:lang w:val="es-419"/>
        </w:rPr>
        <w:t xml:space="preserve">Clic </w:t>
      </w:r>
      <w:r w:rsidR="00BD6593" w:rsidRPr="00BD6593">
        <w:rPr>
          <w:lang w:val="es-419"/>
        </w:rPr>
        <w:t>aquí</w:t>
      </w:r>
      <w:r w:rsidRPr="00BD6593">
        <w:rPr>
          <w:lang w:val="es-419"/>
        </w:rPr>
        <w:t xml:space="preserve"> para empezar la encuesta</w:t>
      </w:r>
      <w:r w:rsidR="00FC2E81">
        <w:rPr>
          <w:lang w:val="es-419"/>
        </w:rPr>
        <w:t>:</w:t>
      </w:r>
    </w:p>
    <w:p w:rsidR="00FC2E81" w:rsidRDefault="00FC2E81">
      <w:pPr>
        <w:rPr>
          <w:lang w:val="es-419"/>
        </w:rPr>
      </w:pPr>
      <w:hyperlink r:id="rId4" w:history="1">
        <w:r w:rsidRPr="00433E47">
          <w:rPr>
            <w:rStyle w:val="Hyperlink"/>
            <w:lang w:val="es-419"/>
          </w:rPr>
          <w:t>https://www.surveygizmo.com/s3/4539487/2018-Clerk-s-Annual-Questionnaire-2</w:t>
        </w:r>
      </w:hyperlink>
    </w:p>
    <w:p w:rsidR="00BD6593" w:rsidRPr="00BD6593" w:rsidRDefault="00E44547">
      <w:pPr>
        <w:rPr>
          <w:lang w:val="es-419"/>
        </w:rPr>
      </w:pPr>
      <w:r w:rsidRPr="00BD6593">
        <w:rPr>
          <w:lang w:val="es-419"/>
        </w:rPr>
        <w:br/>
      </w:r>
      <w:r w:rsidR="00BD6593" w:rsidRPr="00BD6593">
        <w:rPr>
          <w:lang w:val="es-419"/>
        </w:rPr>
        <w:t>La encuesta permitirá a los/as secretarios/as saltarse las preguntas que no se aplican a su congregación. También le permitirá imprimir primero una copia de la encuesta. Imprimir una copia puede ayudarle o, si lo prefiere, usted y sus colegas pueden escribir en borrador sus respuestas antes de escribirlas en la encuesta en línea.</w:t>
      </w:r>
      <w:r w:rsidR="00BD6593" w:rsidRPr="00BD6593">
        <w:rPr>
          <w:lang w:val="es-419"/>
        </w:rPr>
        <w:br/>
      </w:r>
      <w:r w:rsidR="00BD6593" w:rsidRPr="00BD6593">
        <w:rPr>
          <w:lang w:val="es-419"/>
        </w:rPr>
        <w:br/>
        <w:t xml:space="preserve">Si tiene preguntas, contáctese con los servicios de investigación en </w:t>
      </w:r>
      <w:hyperlink r:id="rId5" w:history="1">
        <w:r w:rsidR="00E40129" w:rsidRPr="00BD6593">
          <w:rPr>
            <w:rStyle w:val="Hyperlink"/>
            <w:lang w:val="es-419"/>
          </w:rPr>
          <w:t>CAQ@pcusa.org</w:t>
        </w:r>
      </w:hyperlink>
      <w:r w:rsidR="00BD6593" w:rsidRPr="00BD6593">
        <w:rPr>
          <w:lang w:val="es-419"/>
        </w:rPr>
        <w:t xml:space="preserve"> o (800) 728-7228, ext. 2040</w:t>
      </w:r>
      <w:r w:rsidRPr="00BD6593">
        <w:rPr>
          <w:lang w:val="es-419"/>
        </w:rPr>
        <w:t>.</w:t>
      </w:r>
      <w:r w:rsidRPr="00BD6593">
        <w:rPr>
          <w:lang w:val="es-419"/>
        </w:rPr>
        <w:br/>
      </w:r>
      <w:r w:rsidRPr="00BD6593">
        <w:rPr>
          <w:lang w:val="es-419"/>
        </w:rPr>
        <w:br/>
      </w:r>
      <w:r w:rsidR="00BD6593" w:rsidRPr="00BD6593">
        <w:rPr>
          <w:lang w:val="es-419"/>
        </w:rPr>
        <w:t>Esta asociación entre las agencias nacionales de la IP (EE. UU.), los presbiterios y las congregaciones locales se llevaría a cabo sin su participación. Se agradece con anticipación por completar la encuesta.</w:t>
      </w:r>
    </w:p>
    <w:p w:rsidR="00E44547" w:rsidRPr="00BD6593" w:rsidRDefault="006D3AD5">
      <w:pPr>
        <w:rPr>
          <w:lang w:val="es-419"/>
        </w:rPr>
      </w:pPr>
      <w:r w:rsidRPr="00BD6593">
        <w:rPr>
          <w:lang w:val="es-419"/>
        </w:rPr>
        <w:br/>
        <w:t>En C</w:t>
      </w:r>
      <w:r w:rsidR="00E44547" w:rsidRPr="00BD6593">
        <w:rPr>
          <w:lang w:val="es-419"/>
        </w:rPr>
        <w:t>rist</w:t>
      </w:r>
      <w:r w:rsidRPr="00BD6593">
        <w:rPr>
          <w:lang w:val="es-419"/>
        </w:rPr>
        <w:t>o</w:t>
      </w:r>
      <w:r w:rsidR="00E44547" w:rsidRPr="00BD6593">
        <w:rPr>
          <w:lang w:val="es-419"/>
        </w:rPr>
        <w:t>,</w:t>
      </w:r>
      <w:r w:rsidR="00E44547" w:rsidRPr="00BD6593">
        <w:rPr>
          <w:lang w:val="es-419"/>
        </w:rPr>
        <w:br/>
      </w:r>
      <w:r w:rsidR="00E44547" w:rsidRPr="00BD6593">
        <w:rPr>
          <w:lang w:val="es-419"/>
        </w:rPr>
        <w:br/>
        <w:t xml:space="preserve">Perry Chang, </w:t>
      </w:r>
      <w:proofErr w:type="spellStart"/>
      <w:r w:rsidR="00E44547" w:rsidRPr="00BD6593">
        <w:rPr>
          <w:lang w:val="es-419"/>
        </w:rPr>
        <w:t>Ph.D</w:t>
      </w:r>
      <w:proofErr w:type="spellEnd"/>
      <w:r w:rsidR="00E44547" w:rsidRPr="00BD6593">
        <w:rPr>
          <w:lang w:val="es-419"/>
        </w:rPr>
        <w:t>.</w:t>
      </w:r>
      <w:r w:rsidR="00E44547" w:rsidRPr="00BD6593">
        <w:rPr>
          <w:lang w:val="es-419"/>
        </w:rPr>
        <w:br/>
      </w:r>
      <w:r w:rsidRPr="00BD6593">
        <w:rPr>
          <w:lang w:val="es-419"/>
        </w:rPr>
        <w:t xml:space="preserve">Servicios de </w:t>
      </w:r>
      <w:r w:rsidR="00BD6593" w:rsidRPr="00BD6593">
        <w:rPr>
          <w:lang w:val="es-419"/>
        </w:rPr>
        <w:t>Investigación</w:t>
      </w:r>
      <w:r w:rsidRPr="00BD6593">
        <w:rPr>
          <w:lang w:val="es-419"/>
        </w:rPr>
        <w:t xml:space="preserve"> </w:t>
      </w:r>
      <w:r w:rsidR="00E44547" w:rsidRPr="00BD6593">
        <w:rPr>
          <w:lang w:val="es-419"/>
        </w:rPr>
        <w:br/>
      </w:r>
      <w:r w:rsidRPr="00BD6593">
        <w:rPr>
          <w:lang w:val="es-419"/>
        </w:rPr>
        <w:t>Iglesia Presbi</w:t>
      </w:r>
      <w:r w:rsidR="00E44547" w:rsidRPr="00BD6593">
        <w:rPr>
          <w:lang w:val="es-419"/>
        </w:rPr>
        <w:t>terian</w:t>
      </w:r>
      <w:r w:rsidRPr="00BD6593">
        <w:rPr>
          <w:lang w:val="es-419"/>
        </w:rPr>
        <w:t>a</w:t>
      </w:r>
      <w:r w:rsidR="00E44547" w:rsidRPr="00BD6593">
        <w:rPr>
          <w:lang w:val="es-419"/>
        </w:rPr>
        <w:t xml:space="preserve"> (</w:t>
      </w:r>
      <w:r w:rsidRPr="00BD6593">
        <w:rPr>
          <w:lang w:val="es-419"/>
        </w:rPr>
        <w:t>EE.UU.</w:t>
      </w:r>
      <w:r w:rsidR="00E44547" w:rsidRPr="00BD6593">
        <w:rPr>
          <w:lang w:val="es-419"/>
        </w:rPr>
        <w:t>)</w:t>
      </w:r>
    </w:p>
    <w:sectPr w:rsidR="00E44547" w:rsidRPr="00BD65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NjQzNjQ0MLAwMjdU0lEKTi0uzszPAykwqgUA/UX2NCwAAAA="/>
  </w:docVars>
  <w:rsids>
    <w:rsidRoot w:val="00E44547"/>
    <w:rsid w:val="00096E06"/>
    <w:rsid w:val="004A063F"/>
    <w:rsid w:val="005E264C"/>
    <w:rsid w:val="006D3AD5"/>
    <w:rsid w:val="00BD6593"/>
    <w:rsid w:val="00E40129"/>
    <w:rsid w:val="00E44547"/>
    <w:rsid w:val="00FB1552"/>
    <w:rsid w:val="00FC2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8038B"/>
  <w15:chartTrackingRefBased/>
  <w15:docId w15:val="{F624AF8C-7D10-48CD-9668-C46CED95D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454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012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AQ@pcusa.org" TargetMode="External"/><Relationship Id="rId4" Type="http://schemas.openxmlformats.org/officeDocument/2006/relationships/hyperlink" Target="https://www.surveygizmo.com/s3/4539487/2018-Clerk-s-Annual-Questionnaire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583</Characters>
  <Application>Microsoft Office Word</Application>
  <DocSecurity>0</DocSecurity>
  <Lines>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 Chang</dc:creator>
  <cp:keywords/>
  <dc:description/>
  <cp:lastModifiedBy>Perry Chang</cp:lastModifiedBy>
  <cp:revision>2</cp:revision>
  <dcterms:created xsi:type="dcterms:W3CDTF">2018-10-03T22:17:00Z</dcterms:created>
  <dcterms:modified xsi:type="dcterms:W3CDTF">2018-10-03T22:17:00Z</dcterms:modified>
</cp:coreProperties>
</file>